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B11EF" w14:textId="30452929" w:rsidR="006079BE" w:rsidRDefault="006079BE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7BF0AB01" w14:textId="6848E48E" w:rsidR="00991336" w:rsidRDefault="009F5C12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0E6172D7">
            <wp:simplePos x="0" y="0"/>
            <wp:positionH relativeFrom="page">
              <wp:posOffset>1495425</wp:posOffset>
            </wp:positionH>
            <wp:positionV relativeFrom="paragraph">
              <wp:posOffset>169545</wp:posOffset>
            </wp:positionV>
            <wp:extent cx="5219700" cy="6536224"/>
            <wp:effectExtent l="0" t="0" r="0" b="171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804" cy="6537606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F1959" w14:textId="2B1BA89C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CD1F17">
        <w:rPr>
          <w:rFonts w:cs="Times New Roman"/>
          <w:b/>
          <w:sz w:val="56"/>
          <w:szCs w:val="56"/>
          <w:u w:val="single"/>
        </w:rPr>
        <w:t>December</w:t>
      </w:r>
      <w:r w:rsidR="00145255">
        <w:rPr>
          <w:rFonts w:cs="Times New Roman"/>
          <w:b/>
          <w:sz w:val="56"/>
          <w:szCs w:val="56"/>
          <w:u w:val="single"/>
        </w:rPr>
        <w:t xml:space="preserve"> </w:t>
      </w:r>
      <w:r w:rsidR="00CD1F17">
        <w:rPr>
          <w:rFonts w:cs="Times New Roman"/>
          <w:b/>
          <w:sz w:val="56"/>
          <w:szCs w:val="56"/>
          <w:u w:val="single"/>
        </w:rPr>
        <w:t>08</w:t>
      </w:r>
      <w:r w:rsidR="001A28AF">
        <w:rPr>
          <w:rFonts w:cs="Times New Roman"/>
          <w:b/>
          <w:sz w:val="56"/>
          <w:szCs w:val="56"/>
          <w:u w:val="single"/>
        </w:rPr>
        <w:t>,</w:t>
      </w:r>
      <w:r w:rsidR="00A61CF8">
        <w:rPr>
          <w:rFonts w:cs="Times New Roman"/>
          <w:b/>
          <w:sz w:val="56"/>
          <w:szCs w:val="56"/>
          <w:u w:val="single"/>
        </w:rPr>
        <w:t xml:space="preserve"> 20</w:t>
      </w:r>
      <w:r w:rsidR="00DA59E9">
        <w:rPr>
          <w:rFonts w:cs="Times New Roman"/>
          <w:b/>
          <w:sz w:val="56"/>
          <w:szCs w:val="56"/>
          <w:u w:val="single"/>
        </w:rPr>
        <w:t>23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0E9CC918" w14:textId="00FF7288" w:rsidR="009F5C12" w:rsidRDefault="00CD1F17" w:rsidP="004F692B">
      <w:pPr>
        <w:jc w:val="center"/>
        <w:rPr>
          <w:rFonts w:cs="Times New Roman"/>
          <w:b/>
          <w:sz w:val="72"/>
          <w:szCs w:val="72"/>
        </w:rPr>
      </w:pPr>
      <w:r>
        <w:rPr>
          <w:rFonts w:cs="Times New Roman"/>
          <w:b/>
          <w:sz w:val="72"/>
          <w:szCs w:val="72"/>
        </w:rPr>
        <w:t>HFIO Faculty</w:t>
      </w:r>
    </w:p>
    <w:p w14:paraId="36236EAD" w14:textId="0E8E92A7" w:rsidR="003156F8" w:rsidRPr="000862BF" w:rsidRDefault="000862BF" w:rsidP="004F692B">
      <w:pPr>
        <w:jc w:val="center"/>
        <w:rPr>
          <w:rFonts w:cs="Times New Roman"/>
          <w:b/>
          <w:sz w:val="28"/>
          <w:szCs w:val="28"/>
        </w:rPr>
      </w:pPr>
      <w:r w:rsidRPr="000862BF">
        <w:rPr>
          <w:rFonts w:cs="Times New Roman"/>
          <w:b/>
          <w:sz w:val="28"/>
          <w:szCs w:val="28"/>
        </w:rPr>
        <w:t>Wright State University</w:t>
      </w:r>
    </w:p>
    <w:p w14:paraId="4344B11F" w14:textId="71D268CB" w:rsidR="000862BF" w:rsidRPr="008E0F5F" w:rsidRDefault="000862BF" w:rsidP="004F692B">
      <w:pPr>
        <w:jc w:val="center"/>
        <w:rPr>
          <w:rFonts w:cs="Times New Roman"/>
          <w:b/>
          <w:sz w:val="48"/>
          <w:szCs w:val="48"/>
        </w:rPr>
      </w:pPr>
    </w:p>
    <w:p w14:paraId="7CCD57F3" w14:textId="45DBA809" w:rsidR="008E0F5F" w:rsidRDefault="008E0F5F" w:rsidP="004F692B">
      <w:pPr>
        <w:jc w:val="center"/>
        <w:rPr>
          <w:rFonts w:cs="Times New Roman"/>
          <w:b/>
          <w:sz w:val="48"/>
          <w:szCs w:val="48"/>
        </w:rPr>
      </w:pPr>
    </w:p>
    <w:p w14:paraId="16CA326B" w14:textId="77777777" w:rsidR="009F5C12" w:rsidRPr="008E0F5F" w:rsidRDefault="009F5C12" w:rsidP="004F692B">
      <w:pPr>
        <w:jc w:val="center"/>
        <w:rPr>
          <w:rFonts w:cs="Times New Roman"/>
          <w:b/>
          <w:sz w:val="48"/>
          <w:szCs w:val="48"/>
        </w:rPr>
      </w:pPr>
    </w:p>
    <w:p w14:paraId="73B46D40" w14:textId="20763DDD" w:rsidR="00CF608A" w:rsidRPr="008E0F5F" w:rsidRDefault="00CD1F17" w:rsidP="00CD1F17">
      <w:pPr>
        <w:spacing w:line="360" w:lineRule="auto"/>
        <w:jc w:val="center"/>
        <w:rPr>
          <w:rFonts w:cs="Times New Roman"/>
          <w:b/>
          <w:sz w:val="56"/>
          <w:szCs w:val="56"/>
        </w:rPr>
      </w:pPr>
      <w:r>
        <w:rPr>
          <w:rFonts w:cs="Times New Roman"/>
          <w:b/>
          <w:sz w:val="56"/>
          <w:szCs w:val="56"/>
        </w:rPr>
        <w:t>“Round Table Discussion on Grant Proposals</w:t>
      </w:r>
      <w:r w:rsidR="006C1BA5" w:rsidRPr="008E0F5F">
        <w:rPr>
          <w:rFonts w:cs="Times New Roman"/>
          <w:b/>
          <w:sz w:val="56"/>
          <w:szCs w:val="56"/>
        </w:rPr>
        <w:t>”</w:t>
      </w:r>
    </w:p>
    <w:sectPr w:rsidR="00CF608A" w:rsidRPr="008E0F5F" w:rsidSect="009F5C12">
      <w:headerReference w:type="default" r:id="rId8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029D9" w14:textId="77777777" w:rsidR="007243C9" w:rsidRDefault="007243C9" w:rsidP="00AD0099">
      <w:r>
        <w:separator/>
      </w:r>
    </w:p>
  </w:endnote>
  <w:endnote w:type="continuationSeparator" w:id="0">
    <w:p w14:paraId="42BBF878" w14:textId="77777777" w:rsidR="007243C9" w:rsidRDefault="007243C9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6B209" w14:textId="77777777" w:rsidR="007243C9" w:rsidRDefault="007243C9" w:rsidP="00AD0099">
      <w:r>
        <w:separator/>
      </w:r>
    </w:p>
  </w:footnote>
  <w:footnote w:type="continuationSeparator" w:id="0">
    <w:p w14:paraId="46100D90" w14:textId="77777777" w:rsidR="007243C9" w:rsidRDefault="007243C9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77777777" w:rsidR="00552864" w:rsidRPr="001D6E8A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339A Fawcett Hal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tKwFAERqRXEtAAAA"/>
  </w:docVars>
  <w:rsids>
    <w:rsidRoot w:val="00217924"/>
    <w:rsid w:val="00022735"/>
    <w:rsid w:val="0002500E"/>
    <w:rsid w:val="000314AA"/>
    <w:rsid w:val="00033438"/>
    <w:rsid w:val="00042301"/>
    <w:rsid w:val="000555CE"/>
    <w:rsid w:val="00060CD3"/>
    <w:rsid w:val="00062D0A"/>
    <w:rsid w:val="0007669E"/>
    <w:rsid w:val="00086064"/>
    <w:rsid w:val="000862BF"/>
    <w:rsid w:val="000901BD"/>
    <w:rsid w:val="000A34D0"/>
    <w:rsid w:val="000A7F7C"/>
    <w:rsid w:val="000B20F6"/>
    <w:rsid w:val="000B666C"/>
    <w:rsid w:val="000C7DDD"/>
    <w:rsid w:val="000C7F86"/>
    <w:rsid w:val="00103ADF"/>
    <w:rsid w:val="00103B29"/>
    <w:rsid w:val="00103F48"/>
    <w:rsid w:val="00113CEF"/>
    <w:rsid w:val="001159E2"/>
    <w:rsid w:val="001224BA"/>
    <w:rsid w:val="00125234"/>
    <w:rsid w:val="00141493"/>
    <w:rsid w:val="00143248"/>
    <w:rsid w:val="00145255"/>
    <w:rsid w:val="00151B64"/>
    <w:rsid w:val="0015205D"/>
    <w:rsid w:val="001532AF"/>
    <w:rsid w:val="00153775"/>
    <w:rsid w:val="001553EA"/>
    <w:rsid w:val="00177D2B"/>
    <w:rsid w:val="00177DF2"/>
    <w:rsid w:val="00177E66"/>
    <w:rsid w:val="00182CFF"/>
    <w:rsid w:val="00187D17"/>
    <w:rsid w:val="00190E91"/>
    <w:rsid w:val="001A28AF"/>
    <w:rsid w:val="001B050C"/>
    <w:rsid w:val="001B3CBF"/>
    <w:rsid w:val="001D3F81"/>
    <w:rsid w:val="001E6C82"/>
    <w:rsid w:val="001F1770"/>
    <w:rsid w:val="001F60FF"/>
    <w:rsid w:val="001F7975"/>
    <w:rsid w:val="00216597"/>
    <w:rsid w:val="00217924"/>
    <w:rsid w:val="00224B21"/>
    <w:rsid w:val="00271899"/>
    <w:rsid w:val="00275CB1"/>
    <w:rsid w:val="002769DB"/>
    <w:rsid w:val="00280888"/>
    <w:rsid w:val="00297FFE"/>
    <w:rsid w:val="002A17B7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56F8"/>
    <w:rsid w:val="00317497"/>
    <w:rsid w:val="0032171F"/>
    <w:rsid w:val="00331A7D"/>
    <w:rsid w:val="00335B1C"/>
    <w:rsid w:val="00340867"/>
    <w:rsid w:val="00361B03"/>
    <w:rsid w:val="00370A92"/>
    <w:rsid w:val="00381650"/>
    <w:rsid w:val="0038192C"/>
    <w:rsid w:val="00382A8F"/>
    <w:rsid w:val="003905D8"/>
    <w:rsid w:val="0039356A"/>
    <w:rsid w:val="00393EC4"/>
    <w:rsid w:val="003A1DBC"/>
    <w:rsid w:val="003A5094"/>
    <w:rsid w:val="003B5352"/>
    <w:rsid w:val="003B7983"/>
    <w:rsid w:val="003D1F4C"/>
    <w:rsid w:val="003D7DD1"/>
    <w:rsid w:val="003E1A04"/>
    <w:rsid w:val="003E5B14"/>
    <w:rsid w:val="003F24EB"/>
    <w:rsid w:val="003F2A55"/>
    <w:rsid w:val="003F4764"/>
    <w:rsid w:val="003F67CD"/>
    <w:rsid w:val="00407E13"/>
    <w:rsid w:val="004279DC"/>
    <w:rsid w:val="00434A57"/>
    <w:rsid w:val="0043618A"/>
    <w:rsid w:val="00442016"/>
    <w:rsid w:val="00450D0F"/>
    <w:rsid w:val="00450E6D"/>
    <w:rsid w:val="0045309F"/>
    <w:rsid w:val="00453873"/>
    <w:rsid w:val="00456C02"/>
    <w:rsid w:val="0047223E"/>
    <w:rsid w:val="004A5A71"/>
    <w:rsid w:val="004B1A15"/>
    <w:rsid w:val="004B2255"/>
    <w:rsid w:val="004C004F"/>
    <w:rsid w:val="004D22EE"/>
    <w:rsid w:val="004F4299"/>
    <w:rsid w:val="004F460B"/>
    <w:rsid w:val="004F68D3"/>
    <w:rsid w:val="004F692B"/>
    <w:rsid w:val="005044EB"/>
    <w:rsid w:val="00514973"/>
    <w:rsid w:val="005246EA"/>
    <w:rsid w:val="00524AB9"/>
    <w:rsid w:val="00537BA6"/>
    <w:rsid w:val="00547E73"/>
    <w:rsid w:val="00552864"/>
    <w:rsid w:val="005650CF"/>
    <w:rsid w:val="00565C77"/>
    <w:rsid w:val="00570EB5"/>
    <w:rsid w:val="00576145"/>
    <w:rsid w:val="0058279C"/>
    <w:rsid w:val="0058285D"/>
    <w:rsid w:val="00587DF9"/>
    <w:rsid w:val="00596500"/>
    <w:rsid w:val="005A281A"/>
    <w:rsid w:val="005A4214"/>
    <w:rsid w:val="005B3E83"/>
    <w:rsid w:val="005B44C5"/>
    <w:rsid w:val="005B753E"/>
    <w:rsid w:val="005D1A0F"/>
    <w:rsid w:val="005E78EA"/>
    <w:rsid w:val="005F027F"/>
    <w:rsid w:val="00600E52"/>
    <w:rsid w:val="0060799F"/>
    <w:rsid w:val="006079BE"/>
    <w:rsid w:val="00623160"/>
    <w:rsid w:val="00623EA0"/>
    <w:rsid w:val="00650F3F"/>
    <w:rsid w:val="00662051"/>
    <w:rsid w:val="006708CD"/>
    <w:rsid w:val="00687BF6"/>
    <w:rsid w:val="006C1BA5"/>
    <w:rsid w:val="006C4119"/>
    <w:rsid w:val="006C562C"/>
    <w:rsid w:val="006C75F5"/>
    <w:rsid w:val="006E4D76"/>
    <w:rsid w:val="006F1013"/>
    <w:rsid w:val="006F14A1"/>
    <w:rsid w:val="00702965"/>
    <w:rsid w:val="00712D68"/>
    <w:rsid w:val="007243C9"/>
    <w:rsid w:val="00725827"/>
    <w:rsid w:val="007533D0"/>
    <w:rsid w:val="007543A2"/>
    <w:rsid w:val="00756762"/>
    <w:rsid w:val="00766884"/>
    <w:rsid w:val="00776A94"/>
    <w:rsid w:val="007800D3"/>
    <w:rsid w:val="007C034E"/>
    <w:rsid w:val="007C1990"/>
    <w:rsid w:val="007D4CC8"/>
    <w:rsid w:val="007D66C6"/>
    <w:rsid w:val="007E1254"/>
    <w:rsid w:val="007E6E10"/>
    <w:rsid w:val="007E7F8E"/>
    <w:rsid w:val="00853D28"/>
    <w:rsid w:val="00857ED5"/>
    <w:rsid w:val="00877A69"/>
    <w:rsid w:val="00882924"/>
    <w:rsid w:val="0089170B"/>
    <w:rsid w:val="0089417A"/>
    <w:rsid w:val="0089523B"/>
    <w:rsid w:val="008A5002"/>
    <w:rsid w:val="008A75D0"/>
    <w:rsid w:val="008B1808"/>
    <w:rsid w:val="008B1AC2"/>
    <w:rsid w:val="008C34C6"/>
    <w:rsid w:val="008C7D3E"/>
    <w:rsid w:val="008E0828"/>
    <w:rsid w:val="008E0F5F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56257"/>
    <w:rsid w:val="0098542D"/>
    <w:rsid w:val="009876ED"/>
    <w:rsid w:val="009911E6"/>
    <w:rsid w:val="00991336"/>
    <w:rsid w:val="00994BB2"/>
    <w:rsid w:val="00995A67"/>
    <w:rsid w:val="009A62CC"/>
    <w:rsid w:val="009B1B73"/>
    <w:rsid w:val="009B3C2D"/>
    <w:rsid w:val="009B5CF9"/>
    <w:rsid w:val="009D5CC2"/>
    <w:rsid w:val="009D5EA3"/>
    <w:rsid w:val="009F5C12"/>
    <w:rsid w:val="00A0050A"/>
    <w:rsid w:val="00A05C97"/>
    <w:rsid w:val="00A1479A"/>
    <w:rsid w:val="00A15900"/>
    <w:rsid w:val="00A20DB1"/>
    <w:rsid w:val="00A3734C"/>
    <w:rsid w:val="00A46B2C"/>
    <w:rsid w:val="00A47127"/>
    <w:rsid w:val="00A474C3"/>
    <w:rsid w:val="00A50055"/>
    <w:rsid w:val="00A51073"/>
    <w:rsid w:val="00A5187E"/>
    <w:rsid w:val="00A534F2"/>
    <w:rsid w:val="00A53788"/>
    <w:rsid w:val="00A54ED1"/>
    <w:rsid w:val="00A55510"/>
    <w:rsid w:val="00A61CF8"/>
    <w:rsid w:val="00A75CB9"/>
    <w:rsid w:val="00A76FD7"/>
    <w:rsid w:val="00A83046"/>
    <w:rsid w:val="00A95BB7"/>
    <w:rsid w:val="00AA0463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41F11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BE42C7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859FA"/>
    <w:rsid w:val="00CC3159"/>
    <w:rsid w:val="00CD1F17"/>
    <w:rsid w:val="00CD3A83"/>
    <w:rsid w:val="00CD60B2"/>
    <w:rsid w:val="00CD752F"/>
    <w:rsid w:val="00CE234E"/>
    <w:rsid w:val="00CE419E"/>
    <w:rsid w:val="00CF608A"/>
    <w:rsid w:val="00CF72B7"/>
    <w:rsid w:val="00D00599"/>
    <w:rsid w:val="00D037DC"/>
    <w:rsid w:val="00D10711"/>
    <w:rsid w:val="00D116FD"/>
    <w:rsid w:val="00D259D8"/>
    <w:rsid w:val="00D2693C"/>
    <w:rsid w:val="00D34719"/>
    <w:rsid w:val="00D376CC"/>
    <w:rsid w:val="00D748CB"/>
    <w:rsid w:val="00D84CED"/>
    <w:rsid w:val="00D936D8"/>
    <w:rsid w:val="00D96AA0"/>
    <w:rsid w:val="00DA59E9"/>
    <w:rsid w:val="00DA679B"/>
    <w:rsid w:val="00DB0043"/>
    <w:rsid w:val="00DC05EB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6753B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4476"/>
    <w:rsid w:val="00F053E2"/>
    <w:rsid w:val="00F062A9"/>
    <w:rsid w:val="00F12261"/>
    <w:rsid w:val="00F14411"/>
    <w:rsid w:val="00F227BD"/>
    <w:rsid w:val="00F33BEB"/>
    <w:rsid w:val="00F40764"/>
    <w:rsid w:val="00F549FF"/>
    <w:rsid w:val="00F61171"/>
    <w:rsid w:val="00F6664F"/>
    <w:rsid w:val="00F72B93"/>
    <w:rsid w:val="00FA2353"/>
    <w:rsid w:val="00FA32F7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0D39A-490A-4527-A093-EF676F0C8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Haley, April L</cp:lastModifiedBy>
  <cp:revision>2</cp:revision>
  <cp:lastPrinted>2023-11-08T17:08:00Z</cp:lastPrinted>
  <dcterms:created xsi:type="dcterms:W3CDTF">2023-11-08T17:14:00Z</dcterms:created>
  <dcterms:modified xsi:type="dcterms:W3CDTF">2023-11-08T17:14:00Z</dcterms:modified>
</cp:coreProperties>
</file>